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international-law-student-association"/>
    <w:p>
      <w:pPr>
        <w:pStyle w:val="Heading1"/>
      </w:pPr>
      <w:r>
        <w:t xml:space="preserve">INTERNATIONAL LAW STUDENT ASSOCIATION</w:t>
      </w:r>
    </w:p>
    <w:p>
      <w:pPr>
        <w:pStyle w:val="FirstParagraph"/>
      </w:pPr>
      <w:r>
        <w:t xml:space="preserve">University of Lagos, Akoka, Lagos State</w:t>
      </w:r>
    </w:p>
    <w:bookmarkEnd w:id="20"/>
    <w:p>
      <w:pPr>
        <w:pStyle w:val="BodyText"/>
      </w:pPr>
      <w:r>
        <w:t xml:space="preserve">September 26, 2023</w:t>
      </w:r>
    </w:p>
    <w:p>
      <w:pPr>
        <w:pStyle w:val="BodyText"/>
      </w:pPr>
      <w:r>
        <w:t xml:space="preserve">His Honor Judge Adebayo Ogunleye</w:t>
      </w:r>
    </w:p>
    <w:p>
      <w:pPr>
        <w:pStyle w:val="BodyText"/>
      </w:pPr>
      <w:r>
        <w:t xml:space="preserve">Judicial Service Commission</w:t>
      </w:r>
    </w:p>
    <w:p>
      <w:pPr>
        <w:pStyle w:val="BodyText"/>
      </w:pPr>
      <w:r>
        <w:t xml:space="preserve">Lagos State Judiciary Complex</w:t>
      </w:r>
    </w:p>
    <w:p>
      <w:pPr>
        <w:pStyle w:val="BodyText"/>
      </w:pPr>
      <w:r>
        <w:t xml:space="preserve">Ikeja, Lagos State, Nigeria</w:t>
      </w:r>
    </w:p>
    <w:bookmarkStart w:id="21" w:name="X7ee3b2f17ce0b866f3170f3785eb45740a70783"/>
    <w:p>
      <w:pPr>
        <w:pStyle w:val="Heading2"/>
      </w:pPr>
      <w:r>
        <w:t xml:space="preserve">INTERNSHIP APPLICATION LETTER FOR JUDICIAL ASSISTANT POSITION</w:t>
      </w:r>
    </w:p>
    <w:bookmarkEnd w:id="21"/>
    <w:p>
      <w:pPr>
        <w:pStyle w:val="FirstParagraph"/>
      </w:pPr>
      <w:r>
        <w:t xml:space="preserve">Dear His Honor Judge Ogunleye,</w:t>
      </w:r>
    </w:p>
    <w:p>
      <w:pPr>
        <w:pStyle w:val="BodyText"/>
      </w:pPr>
      <w:r>
        <w:t xml:space="preserve">I am writing to express my profound interest in the Judicial Internship Program at the Lagos State Judiciary, specifically under your esteemed guidance as a serving Judge of the High Court of Lagos State. As a final-year Bachelor of Laws student at the University of Lagos with an unwavering commitment to justice reform in Nigeria, this Internship Application Letter represents not merely an application but a passionate declaration of my dedication to upholding the principles that govern our judiciary in Nigeria Lagos. Having closely followed your landmark rulings on constitutional interpretation and human rights protection, I am convinced that learning directly from your judicial philosophy would be transformative for my professional development as a future legal practitioner.</w:t>
      </w:r>
    </w:p>
    <w:p>
      <w:pPr>
        <w:pStyle w:val="BodyText"/>
      </w:pPr>
      <w:r>
        <w:t xml:space="preserve">The Nigerian judicial system in Lagos stands at a pivotal moment of growth. As Africa's economic powerhouse, Lagos State confronts unique legal challenges—from complex commercial disputes involving multinational corporations to intricate cases concerning urban land rights and environmental protection in our rapidly evolving metropolis. I have meticulously studied how the judiciary navigates these complexities while maintaining impartiality, and it is precisely this dynamic environment that draws me to seek an internship under a Judge with your distinguished record of presiding over high-impact cases. My academic research on judicial efficiency metrics in Nigerian courts revealed your innovative approach to reducing case backlog through Alternative Dispute Resolution integration—a methodology I am eager to observe firsthand.</w:t>
      </w:r>
    </w:p>
    <w:p>
      <w:pPr>
        <w:pStyle w:val="BodyText"/>
      </w:pPr>
      <w:r>
        <w:t xml:space="preserve">My academic journey has prepared me for the rigorous demands of judicial internship. In my LL.B (Hons) program at the University of Lagos, I maintained a 3.9/4.0 GPA while specializing in constitutional law and human rights jurisprudence. I authored a research paper on "Judicial Discretion in Lagos State Land Cases" that received commendation from Professor Adeola Olubunmi, former Chief Judge of Lagos State. This work involved analyzing over 50 judgments from your court's docket—revealing your consistent emphasis on balancing legal precedent with socioeconomic realities in our communities. Additionally, I served as Secretary of the University Moot Court Society, organizing 12 mock trials that simulated Lagos High Court proceedings under a former Senior Advocate of Nigeria. These experiences cultivated my ability to draft legal memoranda with precision and conduct thorough judicial research within tight deadlines—skills directly transferable to supporting your chambers.</w:t>
      </w:r>
    </w:p>
    <w:p>
      <w:pPr>
        <w:pStyle w:val="BodyText"/>
      </w:pPr>
      <w:r>
        <w:t xml:space="preserve">What particularly motivates me is the opportunity to witness judicial philosophy in action within Nigeria's unique cultural context. Unlike many jurisdictions, Lagos operates at the intersection of traditional Yoruba governance systems and modern statutory law. I have volunteered with the Lagos Legal Aid Clinic, providing pro bono assistance to rural communities in Ogun State on land disputes—a field where your judgment in *Ogundare v. State* (2021) established crucial protections for indigenous communities. Through this work, I developed cultural sensitivity necessary for understanding how a Judge's decisions impact diverse Lagosian populations—from coastal fishing villages to bustling business districts like Victoria Island. I am eager to apply these insights while observing your approach to cases involving customary law conflicts.</w:t>
      </w:r>
    </w:p>
    <w:p>
      <w:pPr>
        <w:pStyle w:val="BodyText"/>
      </w:pPr>
      <w:r>
        <w:t xml:space="preserve">My practical experience further aligns with judicial internship requirements. During my summer internship at the Lagos Chambers of Justice, I assisted in compiling case summaries for a Judge handling commercial disputes—a role requiring absolute confidentiality and meticulous attention to detail. I processed 150+ court documents weekly, ensuring strict adherence to procedural rules while maintaining ethical standards. This experience taught me that judicial work transcends legal knowledge; it demands empathy when reviewing family law cases involving domestic violence survivors or sensitivity when managing juvenile delinquency matters—a perspective reinforced by your landmark judgment in *State v. Adeleke* (2022) that prioritized rehabilitation over punitive measures for minors.</w:t>
      </w:r>
    </w:p>
    <w:p>
      <w:pPr>
        <w:pStyle w:val="BodyText"/>
      </w:pPr>
      <w:r>
        <w:t xml:space="preserve">Furthermore, I understand the unique challenges facing Nigeria's judiciary today. As a member of the Lagos Young Legal Professionals Network, I've participated in workshops on judicial corruption prevention and digital case management systems. The 2023 National Judicial Reform Summit highlighted Lagos State's leadership in implementing e-filing systems—a project where your office pioneered protocols now adopted nationwide. I am keen to contribute to such innovations through my proficiency in legal research databases (Westlaw Nigeria, LexisNexis) and data analysis skills from my statistics minor. In particular, I wish to assist in compiling comparative data on case resolution timelines across Lagos courts—data that could inform your ongoing initiatives for judicial efficiency.</w:t>
      </w:r>
    </w:p>
    <w:p>
      <w:pPr>
        <w:pStyle w:val="BodyText"/>
      </w:pPr>
      <w:r>
        <w:t xml:space="preserve">My commitment to public service extends beyond legal expertise. As a volunteer with the Lagos State Environmental Protection Agency's legal unit, I drafted guidelines for enforcing coastal conservation laws—a project directly relevant to cases you presided over in the *Lagos Waterways Development Authority* litigation. This experience honed my ability to translate complex environmental science into legally actionable terms while respecting community livelihoods. I believe these skills would be valuable when supporting your chambers on multidisciplinary cases involving land use and ecological preservation, which are increasingly common in Lagos' urban development landscape.</w:t>
      </w:r>
    </w:p>
    <w:p>
      <w:pPr>
        <w:pStyle w:val="BodyText"/>
      </w:pPr>
      <w:r>
        <w:t xml:space="preserve">As the judicial system evolves in Nigeria Lagos, it requires young professionals who understand both the theoretical foundations of justice and its practical application in our socio-economic context. My academic rigor, hands-on legal experience, and cultural awareness position me to be an immediate contributor to your chambers. I am prepared to dedicate 120 hours weekly during this internship—comprising document review, research support, observation of court proceedings (including pre-trial conferences and sentencing hearings), and drafting memoranda under your supervision.</w:t>
      </w:r>
    </w:p>
    <w:p>
      <w:pPr>
        <w:pStyle w:val="BodyText"/>
      </w:pPr>
      <w:r>
        <w:t xml:space="preserve">I respectfully request the opportunity to discuss how my background aligns with the needs of Lagos State Judiciary. I have attached my CV detailing academic achievements and professional experience, including letters of recommendation from Professor Olubunmi (former Chief Judge) and Mr. Tunde Adebayo SAN, Senior Advocate who co-authored a brief before your court in *Nigerian Bar Association v. Federal Government* (2021). I am available for an interview at your convenience and will follow up next week to schedule a meeting.</w:t>
      </w:r>
    </w:p>
    <w:p>
      <w:pPr>
        <w:pStyle w:val="BodyText"/>
      </w:pPr>
      <w:r>
        <w:t xml:space="preserve">In closing, I echo the words of Justice Akinola Agbaje, former President of the Nigerian Supreme Court: "The judiciary is not a mere institution—it is the conscience of society." It would be an honor to learn from you as we collectively strive to make justice more accessible in Nigeria Lagos. Thank you for considering this Internship Application Letter and for your tireless service to our nation's legal fabric.</w:t>
      </w:r>
    </w:p>
    <w:p>
      <w:pPr>
        <w:pStyle w:val="BodyText"/>
      </w:pPr>
      <w:r>
        <w:t xml:space="preserve">Respectfully submitted,</w:t>
      </w:r>
    </w:p>
    <w:p>
      <w:pPr>
        <w:pStyle w:val="BodyText"/>
      </w:pPr>
      <w:r>
        <w:t xml:space="preserve">Chiamaka Nwosu</w:t>
      </w:r>
    </w:p>
    <w:p>
      <w:pPr>
        <w:pStyle w:val="BodyText"/>
      </w:pPr>
      <w:r>
        <w:t xml:space="preserve">Final-Year LL.B (Hons) Student</w:t>
      </w:r>
    </w:p>
    <w:p>
      <w:pPr>
        <w:pStyle w:val="BodyText"/>
      </w:pPr>
      <w:r>
        <w:t xml:space="preserve">University of Lagos, Akoka Campus</w:t>
      </w:r>
    </w:p>
    <w:p>
      <w:pPr>
        <w:pStyle w:val="BodyText"/>
      </w:pPr>
      <w:r>
        <w:t xml:space="preserve">Lagos State, Nigeria</w:t>
      </w:r>
    </w:p>
    <w:p>
      <w:pPr>
        <w:pStyle w:val="BodyText"/>
      </w:pPr>
      <w:hyperlink r:id="rId22">
        <w:r>
          <w:rPr>
            <w:rStyle w:val="Hyperlink"/>
          </w:rPr>
          <w:t xml:space="preserve">chiamaka.nwosu@unilag.edu.ng</w:t>
        </w:r>
      </w:hyperlink>
      <w:r>
        <w:br/>
      </w:r>
      <w:hyperlink r:id="rId23">
        <w:r>
          <w:rPr>
            <w:rStyle w:val="Hyperlink"/>
          </w:rPr>
          <w:t xml:space="preserve">+234 803 578 9123</w:t>
        </w:r>
      </w:hyperlink>
    </w:p>
    <w:p>
      <w:pPr>
        <w:pStyle w:val="BodyText"/>
      </w:pPr>
      <w:r>
        <w:t xml:space="preserve">Enclosures: Curriculum Vitae, Letters of Recommendation</w:t>
      </w:r>
    </w:p>
    <w:p>
      <w:pPr>
        <w:pStyle w:val="BodyText"/>
      </w:pPr>
      <w:r>
        <w:t xml:space="preserve">This document was prepared for judicial internship application in Nigeria Lag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chiamaka.nwosu@unilag.edu.ng" TargetMode="External" /><Relationship Type="http://schemas.openxmlformats.org/officeDocument/2006/relationships/hyperlink" Id="rId23" Target="tel:+2348035789123" TargetMode="External" /></Relationships>
</file>

<file path=word/_rels/footnotes.xml.rels><?xml version="1.0" encoding="UTF-8"?><Relationships xmlns="http://schemas.openxmlformats.org/package/2006/relationships"><Relationship Type="http://schemas.openxmlformats.org/officeDocument/2006/relationships/hyperlink" Id="rId22" Target="mailto:chiamaka.nwosu@unilag.edu.ng" TargetMode="External" /><Relationship Type="http://schemas.openxmlformats.org/officeDocument/2006/relationships/hyperlink" Id="rId23" Target="tel:+23480357891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Position in Nigeria Lagos</dc:title>
  <dc:creator/>
  <dc:language>en</dc:language>
  <cp:keywords/>
  <dcterms:created xsi:type="dcterms:W3CDTF">2025-12-09T03:34:51Z</dcterms:created>
  <dcterms:modified xsi:type="dcterms:W3CDTF">2025-12-09T03:34:51Z</dcterms:modified>
</cp:coreProperties>
</file>

<file path=docProps/custom.xml><?xml version="1.0" encoding="utf-8"?>
<Properties xmlns="http://schemas.openxmlformats.org/officeDocument/2006/custom-properties" xmlns:vt="http://schemas.openxmlformats.org/officeDocument/2006/docPropsVTypes"/>
</file>